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03FE" w14:textId="60454156" w:rsidR="004B01C3" w:rsidRPr="00D46BD0" w:rsidRDefault="004B01C3" w:rsidP="004B669F">
      <w:pPr>
        <w:spacing w:after="0" w:line="240" w:lineRule="auto"/>
      </w:pPr>
      <w:r w:rsidRPr="00D46BD0">
        <w:rPr>
          <w:rFonts w:ascii="Times New Roman"/>
          <w:noProof/>
          <w:lang w:val="en-CA" w:eastAsia="en-CA"/>
        </w:rPr>
        <w:drawing>
          <wp:inline distT="0" distB="0" distL="0" distR="0" wp14:anchorId="7A3ED1D7" wp14:editId="57052B4D">
            <wp:extent cx="2104225" cy="77323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4225" cy="77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BD28" w14:textId="77777777" w:rsidR="004B01C3" w:rsidRPr="00D46BD0" w:rsidRDefault="004B01C3" w:rsidP="004B669F">
      <w:pPr>
        <w:spacing w:after="0" w:line="240" w:lineRule="auto"/>
      </w:pPr>
    </w:p>
    <w:p w14:paraId="33E429F4" w14:textId="0DEE2135" w:rsidR="00E7431B" w:rsidRPr="00D46BD0" w:rsidRDefault="00533B10" w:rsidP="004B669F">
      <w:pPr>
        <w:shd w:val="clear" w:color="auto" w:fill="FFFFFF"/>
        <w:spacing w:after="0" w:line="240" w:lineRule="auto"/>
        <w:jc w:val="center"/>
        <w:outlineLvl w:val="1"/>
        <w:rPr>
          <w:rFonts w:eastAsia="Times New Roman" w:cstheme="minorHAnsi"/>
          <w:b/>
          <w:bCs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 xml:space="preserve">The </w:t>
      </w:r>
      <w:r w:rsidR="00E7431B" w:rsidRPr="00D46BD0">
        <w:rPr>
          <w:rFonts w:eastAsia="Times New Roman" w:cstheme="minorHAnsi"/>
          <w:b/>
          <w:bCs/>
          <w:color w:val="000000" w:themeColor="text1"/>
        </w:rPr>
        <w:t>Western North American Region</w:t>
      </w:r>
      <w:r w:rsidRPr="00D46BD0">
        <w:rPr>
          <w:rFonts w:eastAsia="Times New Roman" w:cstheme="minorHAnsi"/>
          <w:b/>
          <w:bCs/>
          <w:color w:val="000000" w:themeColor="text1"/>
        </w:rPr>
        <w:t xml:space="preserve"> of The International Biometric Society</w:t>
      </w:r>
    </w:p>
    <w:p w14:paraId="53E141C0" w14:textId="022C5208" w:rsidR="00E7431B" w:rsidRPr="00D46BD0" w:rsidRDefault="00E7431B" w:rsidP="004B669F">
      <w:pPr>
        <w:shd w:val="clear" w:color="auto" w:fill="FFFFFF"/>
        <w:spacing w:after="0" w:line="240" w:lineRule="auto"/>
        <w:jc w:val="center"/>
        <w:outlineLvl w:val="1"/>
        <w:rPr>
          <w:rFonts w:eastAsia="Times New Roman" w:cstheme="minorHAnsi"/>
          <w:b/>
          <w:bCs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 xml:space="preserve">Outstanding Impact </w:t>
      </w:r>
      <w:r w:rsidR="00533B10" w:rsidRPr="00D46BD0">
        <w:rPr>
          <w:rFonts w:eastAsia="Times New Roman" w:cstheme="minorHAnsi"/>
          <w:b/>
          <w:bCs/>
          <w:color w:val="000000" w:themeColor="text1"/>
        </w:rPr>
        <w:t xml:space="preserve">Award </w:t>
      </w:r>
      <w:r w:rsidRPr="00D46BD0">
        <w:rPr>
          <w:rFonts w:eastAsia="Times New Roman" w:cstheme="minorHAnsi"/>
          <w:b/>
          <w:bCs/>
          <w:color w:val="000000" w:themeColor="text1"/>
        </w:rPr>
        <w:t>and Lectureship Nomination Form</w:t>
      </w:r>
    </w:p>
    <w:p w14:paraId="53FDA949" w14:textId="455444F0" w:rsidR="00E7431B" w:rsidRPr="00D46BD0" w:rsidRDefault="00E7431B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  <w:color w:val="000000" w:themeColor="text1"/>
        </w:rPr>
      </w:pPr>
    </w:p>
    <w:p w14:paraId="2991A53D" w14:textId="4D94B670" w:rsidR="004B01C3" w:rsidRPr="00D46BD0" w:rsidRDefault="004B01C3" w:rsidP="00451235">
      <w:pPr>
        <w:ind w:left="100" w:right="109"/>
        <w:jc w:val="both"/>
        <w:rPr>
          <w:spacing w:val="-2"/>
        </w:rPr>
      </w:pPr>
      <w:r w:rsidRPr="00D46BD0">
        <w:t>The</w:t>
      </w:r>
      <w:r w:rsidRPr="00D46BD0">
        <w:rPr>
          <w:b/>
          <w:i/>
          <w:color w:val="FF0000"/>
        </w:rPr>
        <w:t xml:space="preserve"> WNAR of the IBS Outstanding Impact Award and Lectureship </w:t>
      </w:r>
      <w:r w:rsidRPr="00D46BD0">
        <w:rPr>
          <w:color w:val="000000" w:themeColor="text1"/>
        </w:rPr>
        <w:t>was</w:t>
      </w:r>
      <w:r w:rsidRPr="00D46BD0">
        <w:t xml:space="preserve"> established in 2021 to recognize an individual or a team, regardless of race, gender, sexual orientation,</w:t>
      </w:r>
      <w:r w:rsidRPr="00D46BD0">
        <w:rPr>
          <w:spacing w:val="-3"/>
        </w:rPr>
        <w:t xml:space="preserve"> </w:t>
      </w:r>
      <w:r w:rsidRPr="00D46BD0">
        <w:t>nationality</w:t>
      </w:r>
      <w:r w:rsidRPr="00D46BD0">
        <w:rPr>
          <w:spacing w:val="-2"/>
        </w:rPr>
        <w:t xml:space="preserve"> </w:t>
      </w:r>
      <w:r w:rsidRPr="00D46BD0">
        <w:t>or</w:t>
      </w:r>
      <w:r w:rsidRPr="00D46BD0">
        <w:rPr>
          <w:spacing w:val="-2"/>
        </w:rPr>
        <w:t xml:space="preserve"> </w:t>
      </w:r>
      <w:r w:rsidRPr="00D46BD0">
        <w:t>citizenship, who has</w:t>
      </w:r>
      <w:r w:rsidRPr="00D46BD0">
        <w:rPr>
          <w:spacing w:val="-2"/>
        </w:rPr>
        <w:t xml:space="preserve"> </w:t>
      </w:r>
      <w:r w:rsidRPr="00D46BD0">
        <w:t>made</w:t>
      </w:r>
      <w:r w:rsidRPr="00D46BD0">
        <w:rPr>
          <w:spacing w:val="-1"/>
        </w:rPr>
        <w:t xml:space="preserve"> </w:t>
      </w:r>
      <w:r w:rsidRPr="00D46BD0">
        <w:rPr>
          <w:i/>
          <w:u w:val="single"/>
        </w:rPr>
        <w:t>a</w:t>
      </w:r>
      <w:r w:rsidRPr="00D46BD0">
        <w:rPr>
          <w:i/>
          <w:spacing w:val="-2"/>
          <w:u w:val="single"/>
        </w:rPr>
        <w:t xml:space="preserve"> </w:t>
      </w:r>
      <w:r w:rsidRPr="00D46BD0">
        <w:rPr>
          <w:i/>
          <w:u w:val="single"/>
        </w:rPr>
        <w:t>significant</w:t>
      </w:r>
      <w:r w:rsidRPr="00D46BD0">
        <w:rPr>
          <w:i/>
          <w:spacing w:val="-3"/>
          <w:u w:val="single"/>
        </w:rPr>
        <w:t xml:space="preserve"> </w:t>
      </w:r>
      <w:r w:rsidRPr="00D46BD0">
        <w:rPr>
          <w:i/>
          <w:u w:val="single"/>
        </w:rPr>
        <w:t>impact</w:t>
      </w:r>
      <w:r w:rsidRPr="00D46BD0">
        <w:rPr>
          <w:i/>
          <w:spacing w:val="-4"/>
          <w:u w:val="single"/>
        </w:rPr>
        <w:t xml:space="preserve"> </w:t>
      </w:r>
      <w:r w:rsidRPr="00D46BD0">
        <w:rPr>
          <w:i/>
          <w:u w:val="single"/>
        </w:rPr>
        <w:t>on</w:t>
      </w:r>
      <w:r w:rsidRPr="00D46BD0">
        <w:rPr>
          <w:i/>
          <w:spacing w:val="-5"/>
          <w:u w:val="single"/>
        </w:rPr>
        <w:t xml:space="preserve"> </w:t>
      </w:r>
      <w:r w:rsidRPr="00D46BD0">
        <w:rPr>
          <w:i/>
          <w:u w:val="single"/>
        </w:rPr>
        <w:t>our</w:t>
      </w:r>
      <w:r w:rsidRPr="00D46BD0">
        <w:rPr>
          <w:i/>
          <w:spacing w:val="-5"/>
          <w:u w:val="single"/>
        </w:rPr>
        <w:t xml:space="preserve"> </w:t>
      </w:r>
      <w:r w:rsidRPr="00D46BD0">
        <w:rPr>
          <w:i/>
          <w:u w:val="single"/>
        </w:rPr>
        <w:t>society</w:t>
      </w:r>
      <w:r w:rsidRPr="00D46BD0">
        <w:rPr>
          <w:i/>
          <w:spacing w:val="-1"/>
          <w:u w:val="single"/>
        </w:rPr>
        <w:t xml:space="preserve"> </w:t>
      </w:r>
      <w:r w:rsidRPr="00D46BD0">
        <w:rPr>
          <w:i/>
          <w:u w:val="single"/>
        </w:rPr>
        <w:t>through</w:t>
      </w:r>
      <w:r w:rsidRPr="00D46BD0">
        <w:rPr>
          <w:i/>
        </w:rPr>
        <w:t xml:space="preserve"> </w:t>
      </w:r>
      <w:r w:rsidRPr="00D46BD0">
        <w:rPr>
          <w:i/>
          <w:u w:val="single"/>
        </w:rPr>
        <w:t>service and/or research in development and application of statistical, mathematical, and data</w:t>
      </w:r>
      <w:r w:rsidRPr="00D46BD0">
        <w:rPr>
          <w:i/>
        </w:rPr>
        <w:t xml:space="preserve"> </w:t>
      </w:r>
      <w:r w:rsidRPr="00D46BD0">
        <w:rPr>
          <w:i/>
          <w:u w:val="single"/>
        </w:rPr>
        <w:t>science theory and methods in the biomedical and environmental sciences</w:t>
      </w:r>
      <w:r w:rsidRPr="00D46BD0">
        <w:t>. For example, awardees may be individuals or team whose research and/or service in biometrics has made a direct impact on serving underrepresented communities, promoting social justice, addressing environmental issues, or transforming scientific practice, and can comprise either a single contribution of extraordinary merit or an outstanding aggregate of contributions.</w:t>
      </w:r>
    </w:p>
    <w:p w14:paraId="244BB0FB" w14:textId="06D1404A" w:rsidR="00451235" w:rsidRPr="00D46BD0" w:rsidRDefault="00451235" w:rsidP="004B01C3">
      <w:pPr>
        <w:pStyle w:val="BodyText"/>
        <w:spacing w:before="1" w:line="242" w:lineRule="auto"/>
        <w:ind w:left="100" w:right="109"/>
        <w:jc w:val="both"/>
        <w:rPr>
          <w:spacing w:val="-2"/>
          <w:sz w:val="22"/>
          <w:szCs w:val="22"/>
        </w:rPr>
      </w:pPr>
    </w:p>
    <w:p w14:paraId="249C05B7" w14:textId="3C1004CB" w:rsidR="00451235" w:rsidRPr="00D46BD0" w:rsidRDefault="00451235" w:rsidP="00451235">
      <w:pPr>
        <w:pStyle w:val="BodyText"/>
        <w:spacing w:before="52"/>
        <w:ind w:left="100"/>
        <w:rPr>
          <w:b/>
          <w:bCs/>
          <w:sz w:val="22"/>
          <w:szCs w:val="22"/>
        </w:rPr>
      </w:pPr>
      <w:r w:rsidRPr="00D46BD0">
        <w:rPr>
          <w:b/>
          <w:bCs/>
          <w:sz w:val="22"/>
          <w:szCs w:val="22"/>
          <w:lang w:eastAsia="zh-CN"/>
        </w:rPr>
        <w:t xml:space="preserve">Deadline, Elligibility and Award Recipient Responsibilities: </w:t>
      </w:r>
      <w:r w:rsidRPr="00D46BD0">
        <w:rPr>
          <w:sz w:val="22"/>
          <w:szCs w:val="22"/>
        </w:rPr>
        <w:t>Refer to</w:t>
      </w:r>
      <w:r w:rsidRPr="00D46BD0">
        <w:rPr>
          <w:b/>
          <w:bCs/>
          <w:sz w:val="22"/>
          <w:szCs w:val="22"/>
        </w:rPr>
        <w:t xml:space="preserve"> </w:t>
      </w:r>
      <w:hyperlink r:id="rId8" w:history="1">
        <w:r w:rsidRPr="00D46BD0">
          <w:rPr>
            <w:rStyle w:val="Hyperlink"/>
            <w:b/>
            <w:bCs/>
            <w:color w:val="0432FF"/>
            <w:sz w:val="22"/>
            <w:szCs w:val="22"/>
          </w:rPr>
          <w:t>WNAR Award Website</w:t>
        </w:r>
      </w:hyperlink>
      <w:r w:rsidRPr="00D46BD0">
        <w:rPr>
          <w:b/>
          <w:bCs/>
          <w:color w:val="0070C0"/>
          <w:sz w:val="22"/>
          <w:szCs w:val="22"/>
        </w:rPr>
        <w:t xml:space="preserve"> </w:t>
      </w:r>
    </w:p>
    <w:p w14:paraId="26ACD997" w14:textId="502449B3" w:rsidR="00E7431B" w:rsidRPr="00D46BD0" w:rsidRDefault="00E7431B" w:rsidP="004B669F">
      <w:pPr>
        <w:spacing w:after="0" w:line="240" w:lineRule="auto"/>
        <w:jc w:val="both"/>
        <w:rPr>
          <w:lang w:eastAsia="zh-CN"/>
        </w:rPr>
      </w:pPr>
    </w:p>
    <w:p w14:paraId="1B2C3BAF" w14:textId="20854745" w:rsidR="00D51AC2" w:rsidRPr="00D46BD0" w:rsidRDefault="00E7431B" w:rsidP="00805B69">
      <w:pPr>
        <w:pStyle w:val="BodyText"/>
        <w:spacing w:before="52"/>
        <w:ind w:left="100"/>
        <w:rPr>
          <w:spacing w:val="-2"/>
          <w:sz w:val="22"/>
          <w:szCs w:val="22"/>
        </w:rPr>
      </w:pPr>
      <w:r w:rsidRPr="00D46BD0">
        <w:rPr>
          <w:b/>
          <w:bCs/>
          <w:sz w:val="22"/>
          <w:szCs w:val="22"/>
          <w:lang w:eastAsia="zh-CN"/>
        </w:rPr>
        <w:t>Questions</w:t>
      </w:r>
      <w:r w:rsidR="00AD14B1" w:rsidRPr="00D46BD0">
        <w:rPr>
          <w:sz w:val="22"/>
          <w:szCs w:val="22"/>
          <w:lang w:eastAsia="zh-CN"/>
        </w:rPr>
        <w:t xml:space="preserve">: </w:t>
      </w:r>
      <w:r w:rsidR="00805B69" w:rsidRPr="00D46BD0">
        <w:rPr>
          <w:sz w:val="22"/>
          <w:szCs w:val="22"/>
        </w:rPr>
        <w:t>Please</w:t>
      </w:r>
      <w:r w:rsidR="00805B69" w:rsidRPr="00D46BD0">
        <w:rPr>
          <w:spacing w:val="-3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send</w:t>
      </w:r>
      <w:r w:rsidR="00805B69" w:rsidRPr="00D46BD0">
        <w:rPr>
          <w:spacing w:val="-3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your</w:t>
      </w:r>
      <w:r w:rsidR="00805B69" w:rsidRPr="00D46BD0">
        <w:rPr>
          <w:spacing w:val="-1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questions</w:t>
      </w:r>
      <w:r w:rsidR="00805B69" w:rsidRPr="00D46BD0">
        <w:rPr>
          <w:spacing w:val="-1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to</w:t>
      </w:r>
      <w:r w:rsidR="00805B69" w:rsidRPr="00D46BD0">
        <w:rPr>
          <w:spacing w:val="-1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the</w:t>
      </w:r>
      <w:r w:rsidR="00805B69" w:rsidRPr="00D46BD0">
        <w:rPr>
          <w:spacing w:val="-1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Award</w:t>
      </w:r>
      <w:r w:rsidR="00805B69" w:rsidRPr="00D46BD0">
        <w:rPr>
          <w:spacing w:val="-3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Committee</w:t>
      </w:r>
      <w:r w:rsidR="00805B69" w:rsidRPr="00D46BD0">
        <w:rPr>
          <w:spacing w:val="-1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via</w:t>
      </w:r>
      <w:r w:rsidR="00805B69" w:rsidRPr="00D46BD0">
        <w:rPr>
          <w:spacing w:val="-2"/>
          <w:sz w:val="22"/>
          <w:szCs w:val="22"/>
        </w:rPr>
        <w:t xml:space="preserve"> </w:t>
      </w:r>
      <w:r w:rsidR="00805B69" w:rsidRPr="00D46BD0">
        <w:rPr>
          <w:sz w:val="22"/>
          <w:szCs w:val="22"/>
        </w:rPr>
        <w:t>email:</w:t>
      </w:r>
      <w:r w:rsidR="00805B69" w:rsidRPr="00D46BD0">
        <w:rPr>
          <w:spacing w:val="2"/>
          <w:sz w:val="22"/>
          <w:szCs w:val="22"/>
        </w:rPr>
        <w:t xml:space="preserve"> </w:t>
      </w:r>
      <w:hyperlink r:id="rId9">
        <w:r w:rsidR="00805B69" w:rsidRPr="00D46BD0">
          <w:rPr>
            <w:color w:val="0000FF"/>
            <w:spacing w:val="-2"/>
            <w:sz w:val="22"/>
            <w:szCs w:val="22"/>
            <w:u w:val="single" w:color="0000FF"/>
          </w:rPr>
          <w:t>awards@wnar.org</w:t>
        </w:r>
      </w:hyperlink>
      <w:r w:rsidR="00805B69" w:rsidRPr="00D46BD0">
        <w:rPr>
          <w:spacing w:val="-2"/>
          <w:sz w:val="22"/>
          <w:szCs w:val="22"/>
        </w:rPr>
        <w:t>.</w:t>
      </w:r>
    </w:p>
    <w:p w14:paraId="799A289A" w14:textId="158AF3B1" w:rsidR="00D51AC2" w:rsidRPr="00D46BD0" w:rsidRDefault="00D51AC2" w:rsidP="004B669F">
      <w:pPr>
        <w:spacing w:after="0" w:line="240" w:lineRule="auto"/>
        <w:rPr>
          <w:lang w:eastAsia="zh-CN"/>
        </w:rPr>
      </w:pPr>
    </w:p>
    <w:p w14:paraId="0EB388F2" w14:textId="7EF9E38D" w:rsidR="004B669F" w:rsidRPr="00D46BD0" w:rsidRDefault="004B669F" w:rsidP="004B669F">
      <w:pPr>
        <w:spacing w:after="0" w:line="240" w:lineRule="auto"/>
        <w:rPr>
          <w:b/>
          <w:bCs/>
          <w:lang w:eastAsia="zh-CN"/>
        </w:rPr>
      </w:pPr>
      <w:r w:rsidRPr="00D46BD0">
        <w:rPr>
          <w:b/>
          <w:bCs/>
          <w:u w:val="single"/>
          <w:lang w:eastAsia="zh-CN"/>
        </w:rPr>
        <w:t>Section I</w:t>
      </w:r>
      <w:r w:rsidRPr="00D46BD0">
        <w:rPr>
          <w:b/>
          <w:bCs/>
          <w:lang w:eastAsia="zh-CN"/>
        </w:rPr>
        <w:t>: Nomin</w:t>
      </w:r>
      <w:r w:rsidR="00D060C0" w:rsidRPr="00D46BD0">
        <w:rPr>
          <w:b/>
          <w:bCs/>
          <w:lang w:eastAsia="zh-CN"/>
        </w:rPr>
        <w:t>ator</w:t>
      </w:r>
    </w:p>
    <w:p w14:paraId="1B6F3D2F" w14:textId="77777777" w:rsidR="004B669F" w:rsidRPr="00D46BD0" w:rsidRDefault="004B669F" w:rsidP="004B669F">
      <w:pPr>
        <w:spacing w:after="0" w:line="240" w:lineRule="auto"/>
        <w:rPr>
          <w:lang w:eastAsia="zh-CN"/>
        </w:rPr>
      </w:pPr>
    </w:p>
    <w:p w14:paraId="2A14A49E" w14:textId="77777777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 xml:space="preserve">Nominator’s name </w:t>
      </w:r>
      <w:r w:rsidRPr="00D46BD0">
        <w:rPr>
          <w:rFonts w:eastAsia="Times New Roman" w:cstheme="minorHAnsi"/>
          <w:color w:val="000000" w:themeColor="text1"/>
        </w:rPr>
        <w:t xml:space="preserve">(First, Middle, Last Name): </w:t>
      </w:r>
    </w:p>
    <w:p w14:paraId="02B9F25C" w14:textId="77777777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ator’s job title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5ABFE429" w14:textId="6E1C8D7F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ator’s organization</w:t>
      </w:r>
      <w:r w:rsidR="0063187A" w:rsidRPr="00D46BD0">
        <w:rPr>
          <w:rFonts w:eastAsia="Times New Roman" w:cstheme="minorHAnsi"/>
          <w:b/>
          <w:bCs/>
          <w:color w:val="000000" w:themeColor="text1"/>
        </w:rPr>
        <w:t>al</w:t>
      </w:r>
      <w:r w:rsidRPr="00D46BD0">
        <w:rPr>
          <w:rFonts w:eastAsia="Times New Roman" w:cstheme="minorHAnsi"/>
          <w:b/>
          <w:bCs/>
          <w:color w:val="000000" w:themeColor="text1"/>
        </w:rPr>
        <w:t xml:space="preserve"> affiliation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4CA7121D" w14:textId="77777777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ator’s phone number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72492B89" w14:textId="77777777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ator’s email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464B483D" w14:textId="0494AE20" w:rsidR="00D51AC2" w:rsidRPr="00D46BD0" w:rsidRDefault="00D51AC2" w:rsidP="004B66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54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Are you a current WNAR member</w:t>
      </w:r>
      <w:r w:rsidRPr="00D46BD0">
        <w:rPr>
          <w:rFonts w:eastAsia="Times New Roman" w:cstheme="minorHAnsi"/>
          <w:color w:val="000000" w:themeColor="text1"/>
        </w:rPr>
        <w:t>?  (Y/N):</w:t>
      </w:r>
    </w:p>
    <w:p w14:paraId="1A5DAED4" w14:textId="77777777" w:rsidR="004B669F" w:rsidRPr="00D46BD0" w:rsidRDefault="004B669F" w:rsidP="004B669F">
      <w:pPr>
        <w:spacing w:after="0" w:line="240" w:lineRule="auto"/>
        <w:rPr>
          <w:lang w:eastAsia="zh-CN"/>
        </w:rPr>
      </w:pPr>
    </w:p>
    <w:p w14:paraId="64B67876" w14:textId="2FDEEE3D" w:rsidR="00D51AC2" w:rsidRPr="00D46BD0" w:rsidRDefault="004B669F" w:rsidP="004B669F">
      <w:pPr>
        <w:spacing w:after="0" w:line="240" w:lineRule="auto"/>
        <w:rPr>
          <w:b/>
          <w:bCs/>
          <w:lang w:eastAsia="zh-CN"/>
        </w:rPr>
      </w:pPr>
      <w:r w:rsidRPr="00D46BD0">
        <w:rPr>
          <w:b/>
          <w:bCs/>
          <w:u w:val="single"/>
          <w:lang w:eastAsia="zh-CN"/>
        </w:rPr>
        <w:t>Section II</w:t>
      </w:r>
      <w:r w:rsidRPr="00D46BD0">
        <w:rPr>
          <w:b/>
          <w:bCs/>
          <w:lang w:eastAsia="zh-CN"/>
        </w:rPr>
        <w:t xml:space="preserve"> – Nomin</w:t>
      </w:r>
      <w:r w:rsidR="00D060C0" w:rsidRPr="00D46BD0">
        <w:rPr>
          <w:b/>
          <w:bCs/>
          <w:lang w:eastAsia="zh-CN"/>
        </w:rPr>
        <w:t>ee</w:t>
      </w:r>
    </w:p>
    <w:p w14:paraId="3EE4CF50" w14:textId="5E6EB40D" w:rsidR="003D431F" w:rsidRPr="00D46BD0" w:rsidRDefault="003D431F" w:rsidP="00D060C0">
      <w:pPr>
        <w:spacing w:after="0" w:line="240" w:lineRule="auto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color w:val="000000" w:themeColor="text1"/>
        </w:rPr>
        <w:t xml:space="preserve">(If </w:t>
      </w:r>
      <w:r w:rsidR="00D060C0" w:rsidRPr="00D46BD0">
        <w:rPr>
          <w:rFonts w:eastAsia="Times New Roman" w:cstheme="minorHAnsi"/>
          <w:color w:val="000000" w:themeColor="text1"/>
        </w:rPr>
        <w:t xml:space="preserve">you nominate </w:t>
      </w:r>
      <w:r w:rsidRPr="00D46BD0">
        <w:rPr>
          <w:rFonts w:eastAsia="Times New Roman" w:cstheme="minorHAnsi"/>
          <w:color w:val="000000" w:themeColor="text1"/>
        </w:rPr>
        <w:t xml:space="preserve">a team, </w:t>
      </w:r>
      <w:r w:rsidR="00D060C0" w:rsidRPr="00D46BD0">
        <w:rPr>
          <w:rFonts w:eastAsia="Times New Roman" w:cstheme="minorHAnsi"/>
          <w:color w:val="000000" w:themeColor="text1"/>
        </w:rPr>
        <w:t xml:space="preserve">please </w:t>
      </w:r>
      <w:r w:rsidRPr="00D46BD0">
        <w:rPr>
          <w:rFonts w:eastAsia="Times New Roman" w:cstheme="minorHAnsi"/>
          <w:color w:val="000000" w:themeColor="text1"/>
        </w:rPr>
        <w:t xml:space="preserve">type the team name and </w:t>
      </w:r>
      <w:r w:rsidR="00D51AC2" w:rsidRPr="00D46BD0">
        <w:rPr>
          <w:rFonts w:eastAsia="Times New Roman" w:cstheme="minorHAnsi"/>
          <w:color w:val="000000" w:themeColor="text1"/>
        </w:rPr>
        <w:t>up to 3</w:t>
      </w:r>
      <w:r w:rsidRPr="00D46BD0">
        <w:rPr>
          <w:rFonts w:eastAsia="Times New Roman" w:cstheme="minorHAnsi"/>
          <w:color w:val="000000" w:themeColor="text1"/>
        </w:rPr>
        <w:t xml:space="preserve"> leaders’ names and their contact info.)</w:t>
      </w:r>
    </w:p>
    <w:p w14:paraId="2087652D" w14:textId="3D90F47D" w:rsidR="003D431F" w:rsidRPr="00D46BD0" w:rsidRDefault="003D431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62546020" w14:textId="00BE8310" w:rsidR="00D51AC2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T</w:t>
      </w:r>
      <w:r w:rsidR="003D431F" w:rsidRPr="00D46BD0">
        <w:rPr>
          <w:rFonts w:eastAsia="Times New Roman" w:cstheme="minorHAnsi"/>
          <w:b/>
          <w:bCs/>
          <w:color w:val="000000" w:themeColor="text1"/>
        </w:rPr>
        <w:t>eam name (if applicable)</w:t>
      </w:r>
      <w:r w:rsidR="003D431F" w:rsidRPr="00D46BD0">
        <w:rPr>
          <w:rFonts w:eastAsia="Times New Roman" w:cstheme="minorHAnsi"/>
          <w:color w:val="000000" w:themeColor="text1"/>
        </w:rPr>
        <w:t>:</w:t>
      </w:r>
    </w:p>
    <w:p w14:paraId="63A366E1" w14:textId="1C255021" w:rsidR="003D431F" w:rsidRPr="00D46BD0" w:rsidRDefault="003D431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name</w:t>
      </w:r>
      <w:r w:rsidR="004B669F" w:rsidRPr="00D46BD0">
        <w:rPr>
          <w:rFonts w:eastAsia="Times New Roman" w:cstheme="minorHAnsi"/>
          <w:b/>
          <w:bCs/>
          <w:color w:val="000000" w:themeColor="text1"/>
        </w:rPr>
        <w:t xml:space="preserve"> </w:t>
      </w:r>
      <w:r w:rsidR="004B669F" w:rsidRPr="00D46BD0">
        <w:rPr>
          <w:rFonts w:eastAsia="Times New Roman" w:cstheme="minorHAnsi"/>
          <w:color w:val="000000" w:themeColor="text1"/>
        </w:rPr>
        <w:t>(First, Middle, Last Name)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4B4F1610" w14:textId="79BE2C74" w:rsidR="003D431F" w:rsidRPr="00D46BD0" w:rsidRDefault="003D431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job title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1B0FE626" w14:textId="55191E15" w:rsidR="003D431F" w:rsidRPr="00D46BD0" w:rsidRDefault="003D431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organizational affiliation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64348162" w14:textId="3FA3F50E" w:rsidR="003D431F" w:rsidRPr="00D46BD0" w:rsidRDefault="003D431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phone number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0F8FA11F" w14:textId="2758F996" w:rsidR="003D431F" w:rsidRDefault="003D431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email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1B6BC1D7" w14:textId="18BD65B0" w:rsidR="00B83A5E" w:rsidRPr="00D46BD0" w:rsidRDefault="00B83A5E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B83A5E">
        <w:rPr>
          <w:rFonts w:eastAsia="Times New Roman" w:cstheme="minorHAnsi"/>
          <w:b/>
          <w:color w:val="000000" w:themeColor="text1"/>
        </w:rPr>
        <w:t>Are you a current WNAR member?</w:t>
      </w:r>
      <w:r>
        <w:rPr>
          <w:rFonts w:eastAsia="Times New Roman" w:cstheme="minorHAnsi"/>
          <w:color w:val="000000" w:themeColor="text1"/>
        </w:rPr>
        <w:t xml:space="preserve"> (Y/N):</w:t>
      </w:r>
    </w:p>
    <w:p w14:paraId="6E7EE529" w14:textId="3A4140B0" w:rsidR="004B669F" w:rsidRPr="00D46BD0" w:rsidRDefault="004B669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745B7474" w14:textId="226232CC" w:rsidR="004B669F" w:rsidRPr="00D46BD0" w:rsidRDefault="004B669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color w:val="000000" w:themeColor="text1"/>
        </w:rPr>
        <w:t xml:space="preserve">(List of additional leaders if a team is </w:t>
      </w:r>
      <w:r w:rsidR="006F5CBD" w:rsidRPr="00D46BD0">
        <w:rPr>
          <w:rFonts w:eastAsia="Times New Roman" w:cstheme="minorHAnsi"/>
          <w:color w:val="000000" w:themeColor="text1"/>
        </w:rPr>
        <w:t>being nominated</w:t>
      </w:r>
      <w:r w:rsidRPr="00D46BD0">
        <w:rPr>
          <w:rFonts w:eastAsia="Times New Roman" w:cstheme="minorHAnsi"/>
          <w:color w:val="000000" w:themeColor="text1"/>
        </w:rPr>
        <w:t>.)</w:t>
      </w:r>
    </w:p>
    <w:p w14:paraId="36A5756C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 xml:space="preserve">Nominee’s name </w:t>
      </w:r>
      <w:r w:rsidRPr="00D46BD0">
        <w:rPr>
          <w:rFonts w:eastAsia="Times New Roman" w:cstheme="minorHAnsi"/>
          <w:color w:val="000000" w:themeColor="text1"/>
        </w:rPr>
        <w:t>(First, Middle, Last Name):</w:t>
      </w:r>
    </w:p>
    <w:p w14:paraId="04967F70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job title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1CA39EF1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organizational affiliation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4C154051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lastRenderedPageBreak/>
        <w:t>Nominee’s phone number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6651492D" w14:textId="64093E47" w:rsidR="004B669F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email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51A70AAD" w14:textId="4B4DDB30" w:rsidR="00B83A5E" w:rsidRPr="00D46BD0" w:rsidRDefault="00B83A5E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b/>
          <w:color w:val="000000" w:themeColor="text1"/>
        </w:rPr>
        <w:t xml:space="preserve">Are </w:t>
      </w:r>
      <w:r w:rsidRPr="00B83A5E">
        <w:rPr>
          <w:rFonts w:eastAsia="Times New Roman" w:cstheme="minorHAnsi"/>
          <w:b/>
          <w:color w:val="000000" w:themeColor="text1"/>
        </w:rPr>
        <w:t>you a current WNAR member?</w:t>
      </w:r>
      <w:r>
        <w:rPr>
          <w:rFonts w:eastAsia="Times New Roman" w:cstheme="minorHAnsi"/>
          <w:color w:val="000000" w:themeColor="text1"/>
        </w:rPr>
        <w:t xml:space="preserve"> (Y/N):</w:t>
      </w:r>
    </w:p>
    <w:p w14:paraId="753E96C1" w14:textId="77777777" w:rsidR="004B669F" w:rsidRPr="00D46BD0" w:rsidRDefault="004B669F" w:rsidP="00AD14B1">
      <w:pPr>
        <w:pStyle w:val="ListParagraph"/>
        <w:shd w:val="clear" w:color="auto" w:fill="FFFFFF"/>
        <w:spacing w:after="0" w:line="240" w:lineRule="auto"/>
        <w:ind w:left="360"/>
        <w:outlineLvl w:val="1"/>
        <w:rPr>
          <w:rFonts w:eastAsia="Times New Roman" w:cstheme="minorHAnsi"/>
          <w:color w:val="000000" w:themeColor="text1"/>
        </w:rPr>
      </w:pPr>
    </w:p>
    <w:p w14:paraId="577136D0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 xml:space="preserve">Nominee’s name </w:t>
      </w:r>
      <w:r w:rsidRPr="00D46BD0">
        <w:rPr>
          <w:rFonts w:eastAsia="Times New Roman" w:cstheme="minorHAnsi"/>
          <w:color w:val="000000" w:themeColor="text1"/>
        </w:rPr>
        <w:t>(First, Middle, Last Name):</w:t>
      </w:r>
    </w:p>
    <w:p w14:paraId="2D509FE2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job title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09125E2C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organizational affiliation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20B372E3" w14:textId="77777777" w:rsidR="004B669F" w:rsidRPr="00D46BD0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phone number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1F4B2B16" w14:textId="04DE9197" w:rsidR="004B669F" w:rsidRDefault="004B669F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Times New Roman" w:cstheme="minorHAnsi"/>
          <w:b/>
          <w:bCs/>
          <w:color w:val="000000" w:themeColor="text1"/>
        </w:rPr>
        <w:t>Nominee’s email</w:t>
      </w:r>
      <w:r w:rsidRPr="00D46BD0">
        <w:rPr>
          <w:rFonts w:eastAsia="Times New Roman" w:cstheme="minorHAnsi"/>
          <w:color w:val="000000" w:themeColor="text1"/>
        </w:rPr>
        <w:t>:</w:t>
      </w:r>
    </w:p>
    <w:p w14:paraId="6983F677" w14:textId="7865B742" w:rsidR="00B83A5E" w:rsidRPr="00D46BD0" w:rsidRDefault="00B83A5E" w:rsidP="004B66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360" w:hanging="180"/>
        <w:outlineLvl w:val="1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b/>
          <w:color w:val="000000" w:themeColor="text1"/>
        </w:rPr>
        <w:t xml:space="preserve">Are </w:t>
      </w:r>
      <w:r w:rsidRPr="00B83A5E">
        <w:rPr>
          <w:rFonts w:eastAsia="Times New Roman" w:cstheme="minorHAnsi"/>
          <w:b/>
          <w:color w:val="000000" w:themeColor="text1"/>
        </w:rPr>
        <w:t>you a current WNAR member?</w:t>
      </w:r>
      <w:r>
        <w:rPr>
          <w:rFonts w:eastAsia="Times New Roman" w:cstheme="minorHAnsi"/>
          <w:color w:val="000000" w:themeColor="text1"/>
        </w:rPr>
        <w:t xml:space="preserve"> (Y/N):</w:t>
      </w:r>
    </w:p>
    <w:p w14:paraId="21EBEDCA" w14:textId="77777777" w:rsidR="00D060C0" w:rsidRPr="00D46BD0" w:rsidRDefault="00D060C0" w:rsidP="00D060C0">
      <w:pPr>
        <w:pStyle w:val="ListParagraph"/>
        <w:shd w:val="clear" w:color="auto" w:fill="FFFFFF"/>
        <w:spacing w:after="0" w:line="240" w:lineRule="auto"/>
        <w:ind w:left="360"/>
        <w:outlineLvl w:val="1"/>
        <w:rPr>
          <w:rFonts w:eastAsia="Times New Roman" w:cstheme="minorHAnsi"/>
          <w:color w:val="000000" w:themeColor="text1"/>
        </w:rPr>
      </w:pPr>
    </w:p>
    <w:p w14:paraId="09AA2B63" w14:textId="451BC13E" w:rsidR="003D431F" w:rsidRPr="00D46BD0" w:rsidRDefault="004B669F" w:rsidP="004B669F">
      <w:pPr>
        <w:spacing w:after="0" w:line="240" w:lineRule="auto"/>
        <w:rPr>
          <w:rFonts w:eastAsia="Times New Roman" w:cstheme="minorHAnsi"/>
          <w:color w:val="000000" w:themeColor="text1"/>
        </w:rPr>
      </w:pPr>
      <w:r w:rsidRPr="00D46BD0">
        <w:rPr>
          <w:b/>
          <w:bCs/>
          <w:u w:val="single"/>
          <w:lang w:eastAsia="zh-CN"/>
        </w:rPr>
        <w:t>Section III</w:t>
      </w:r>
      <w:r w:rsidR="00134804" w:rsidRPr="00D46BD0">
        <w:rPr>
          <w:b/>
          <w:bCs/>
          <w:lang w:eastAsia="zh-CN"/>
        </w:rPr>
        <w:t xml:space="preserve">. </w:t>
      </w:r>
      <w:r w:rsidR="00D51AC2" w:rsidRPr="00D46BD0">
        <w:rPr>
          <w:rFonts w:eastAsia="Times New Roman" w:cstheme="minorHAnsi"/>
          <w:b/>
          <w:bCs/>
          <w:color w:val="000000" w:themeColor="text1"/>
        </w:rPr>
        <w:t>Draft citation</w:t>
      </w:r>
      <w:r w:rsidRPr="00D46BD0">
        <w:rPr>
          <w:rFonts w:eastAsia="Times New Roman" w:cstheme="minorHAnsi"/>
          <w:b/>
          <w:bCs/>
          <w:color w:val="000000" w:themeColor="text1"/>
        </w:rPr>
        <w:t xml:space="preserve"> to Appear in the Awards Ceremony</w:t>
      </w:r>
      <w:r w:rsidR="00134804" w:rsidRPr="00D46BD0">
        <w:rPr>
          <w:rFonts w:eastAsia="Times New Roman" w:cstheme="minorHAnsi"/>
          <w:b/>
          <w:bCs/>
          <w:color w:val="000000" w:themeColor="text1"/>
        </w:rPr>
        <w:t xml:space="preserve"> </w:t>
      </w:r>
      <w:r w:rsidR="00134804" w:rsidRPr="00D46BD0">
        <w:rPr>
          <w:rFonts w:eastAsia="Times New Roman" w:cstheme="minorHAnsi"/>
          <w:color w:val="000000" w:themeColor="text1"/>
        </w:rPr>
        <w:t>(250 characters limit)</w:t>
      </w:r>
    </w:p>
    <w:p w14:paraId="34EC7C60" w14:textId="54D14CFA" w:rsidR="00134804" w:rsidRPr="00D46BD0" w:rsidRDefault="00134804" w:rsidP="004B669F">
      <w:pPr>
        <w:spacing w:after="0" w:line="240" w:lineRule="auto"/>
        <w:rPr>
          <w:b/>
          <w:bCs/>
          <w:lang w:eastAsia="zh-CN"/>
        </w:rPr>
      </w:pPr>
    </w:p>
    <w:p w14:paraId="7C82EA68" w14:textId="77777777" w:rsidR="00134804" w:rsidRPr="00D46BD0" w:rsidRDefault="00134804" w:rsidP="004B669F">
      <w:pPr>
        <w:spacing w:after="0" w:line="240" w:lineRule="auto"/>
        <w:rPr>
          <w:b/>
          <w:bCs/>
          <w:lang w:eastAsia="zh-CN"/>
        </w:rPr>
      </w:pPr>
    </w:p>
    <w:p w14:paraId="4E9E22C4" w14:textId="0E04596B" w:rsidR="003D431F" w:rsidRPr="00D46BD0" w:rsidRDefault="00134804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</w:rPr>
      </w:pPr>
      <w:r w:rsidRPr="00D46BD0">
        <w:rPr>
          <w:rFonts w:eastAsia="Times New Roman" w:cstheme="minorHAnsi"/>
          <w:b/>
          <w:bCs/>
          <w:color w:val="000000" w:themeColor="text1"/>
          <w:u w:val="single"/>
        </w:rPr>
        <w:t>Section IV</w:t>
      </w:r>
      <w:r w:rsidRPr="00D46BD0">
        <w:rPr>
          <w:rFonts w:eastAsia="Times New Roman" w:cstheme="minorHAnsi"/>
          <w:b/>
          <w:bCs/>
          <w:color w:val="000000" w:themeColor="text1"/>
        </w:rPr>
        <w:t xml:space="preserve">. </w:t>
      </w:r>
      <w:r w:rsidR="00D51AC2" w:rsidRPr="00D46BD0">
        <w:rPr>
          <w:rFonts w:eastAsia="Times New Roman" w:cstheme="minorHAnsi"/>
          <w:b/>
          <w:bCs/>
          <w:color w:val="000000" w:themeColor="text1"/>
        </w:rPr>
        <w:t>Nomination Statement</w:t>
      </w:r>
      <w:r w:rsidR="00D51AC2" w:rsidRPr="00D46BD0">
        <w:rPr>
          <w:rFonts w:eastAsia="Times New Roman" w:cstheme="minorHAnsi"/>
          <w:color w:val="000000" w:themeColor="text1"/>
        </w:rPr>
        <w:t xml:space="preserve"> (</w:t>
      </w:r>
      <w:r w:rsidR="00D51AC2" w:rsidRPr="00D46BD0">
        <w:rPr>
          <w:rFonts w:eastAsia="Calibri" w:cstheme="minorHAnsi"/>
          <w:u w:val="single"/>
        </w:rPr>
        <w:t>not to exceed two pages in font 11, one inch margins, single space</w:t>
      </w:r>
      <w:r w:rsidR="00B83A5E">
        <w:rPr>
          <w:rFonts w:eastAsia="Calibri" w:cstheme="minorHAnsi"/>
        </w:rPr>
        <w:t xml:space="preserve">). Include a </w:t>
      </w:r>
      <w:r w:rsidR="00B83A5E">
        <w:t>statement on the highest standards of statistical practice, professional and personal conduct</w:t>
      </w:r>
      <w:r w:rsidR="00B83A5E">
        <w:rPr>
          <w:rFonts w:eastAsia="Calibri" w:cstheme="minorHAnsi"/>
        </w:rPr>
        <w:t>.</w:t>
      </w:r>
    </w:p>
    <w:p w14:paraId="6B6AF5B6" w14:textId="6A2CD8D9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</w:rPr>
      </w:pPr>
    </w:p>
    <w:p w14:paraId="5587DF23" w14:textId="77777777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</w:rPr>
      </w:pPr>
    </w:p>
    <w:p w14:paraId="771111CD" w14:textId="6CE3717A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</w:rPr>
      </w:pPr>
      <w:r w:rsidRPr="00D46BD0">
        <w:rPr>
          <w:rFonts w:eastAsia="Calibri" w:cstheme="minorHAnsi"/>
          <w:b/>
          <w:bCs/>
          <w:u w:val="single"/>
        </w:rPr>
        <w:t>Section V</w:t>
      </w:r>
      <w:r w:rsidRPr="00D46BD0">
        <w:rPr>
          <w:rFonts w:eastAsia="Calibri" w:cstheme="minorHAnsi"/>
          <w:b/>
          <w:bCs/>
        </w:rPr>
        <w:t xml:space="preserve">. </w:t>
      </w:r>
      <w:r w:rsidR="00F656A4">
        <w:rPr>
          <w:rFonts w:eastAsia="Calibri" w:cstheme="minorHAnsi"/>
          <w:b/>
          <w:bCs/>
        </w:rPr>
        <w:t xml:space="preserve">Short </w:t>
      </w:r>
      <w:r w:rsidRPr="00D46BD0">
        <w:rPr>
          <w:rFonts w:eastAsia="Calibri" w:cstheme="minorHAnsi"/>
          <w:b/>
          <w:bCs/>
        </w:rPr>
        <w:t>Curriculum Vitae</w:t>
      </w:r>
      <w:r w:rsidRPr="00D46BD0">
        <w:rPr>
          <w:rFonts w:eastAsia="Calibri" w:cstheme="minorHAnsi"/>
        </w:rPr>
        <w:t xml:space="preserve"> (</w:t>
      </w:r>
      <w:r w:rsidR="00F656A4" w:rsidRPr="00F656A4">
        <w:rPr>
          <w:rFonts w:eastAsia="Calibri" w:cstheme="minorHAnsi"/>
          <w:u w:val="single"/>
        </w:rPr>
        <w:t xml:space="preserve">use the CV </w:t>
      </w:r>
      <w:r w:rsidR="005F12A5" w:rsidRPr="00D72FB9">
        <w:rPr>
          <w:rFonts w:eastAsia="Calibri" w:cstheme="minorHAnsi"/>
          <w:b/>
          <w:bCs/>
          <w:u w:val="single"/>
        </w:rPr>
        <w:fldChar w:fldCharType="begin"/>
      </w:r>
      <w:r w:rsidR="005F12A5" w:rsidRPr="00D72FB9">
        <w:rPr>
          <w:rFonts w:eastAsia="Calibri" w:cstheme="minorHAnsi"/>
          <w:b/>
          <w:bCs/>
          <w:u w:val="single"/>
        </w:rPr>
        <w:instrText>HYPERLINK "https://wnar.org/resources/Documents/IBS_WNAR_OutstantingImpactAward-CV-template.docx"</w:instrText>
      </w:r>
      <w:r w:rsidR="005F12A5" w:rsidRPr="00D72FB9">
        <w:rPr>
          <w:rFonts w:eastAsia="Calibri" w:cstheme="minorHAnsi"/>
          <w:b/>
          <w:bCs/>
          <w:u w:val="single"/>
        </w:rPr>
      </w:r>
      <w:r w:rsidR="005F12A5" w:rsidRPr="00D72FB9">
        <w:rPr>
          <w:rFonts w:eastAsia="Calibri" w:cstheme="minorHAnsi"/>
          <w:b/>
          <w:bCs/>
          <w:u w:val="single"/>
        </w:rPr>
        <w:fldChar w:fldCharType="separate"/>
      </w:r>
      <w:r w:rsidR="00F656A4" w:rsidRPr="00D72FB9">
        <w:rPr>
          <w:rStyle w:val="Hyperlink"/>
          <w:rFonts w:eastAsia="Calibri" w:cstheme="minorHAnsi"/>
          <w:b/>
          <w:bCs/>
        </w:rPr>
        <w:t>template</w:t>
      </w:r>
      <w:r w:rsidR="005F12A5" w:rsidRPr="00D72FB9">
        <w:rPr>
          <w:rFonts w:eastAsia="Calibri" w:cstheme="minorHAnsi"/>
          <w:b/>
          <w:bCs/>
          <w:u w:val="single"/>
        </w:rPr>
        <w:fldChar w:fldCharType="end"/>
      </w:r>
      <w:r w:rsidR="00F656A4" w:rsidRPr="00D72FB9">
        <w:rPr>
          <w:rFonts w:eastAsia="Calibri" w:cstheme="minorHAnsi"/>
          <w:b/>
          <w:bCs/>
          <w:u w:val="single"/>
        </w:rPr>
        <w:t>,</w:t>
      </w:r>
      <w:r w:rsidR="00F656A4" w:rsidRPr="00F656A4">
        <w:rPr>
          <w:rFonts w:eastAsia="Calibri" w:cstheme="minorHAnsi"/>
          <w:u w:val="single"/>
        </w:rPr>
        <w:t xml:space="preserve"> not to exceed two pages in font 11, half inch margins, single space</w:t>
      </w:r>
      <w:r w:rsidR="00F656A4">
        <w:rPr>
          <w:rFonts w:eastAsia="Calibri" w:cstheme="minorHAnsi"/>
        </w:rPr>
        <w:t xml:space="preserve">; </w:t>
      </w:r>
      <w:r w:rsidRPr="00D46BD0">
        <w:rPr>
          <w:rFonts w:eastAsia="Calibri" w:cstheme="minorHAnsi"/>
        </w:rPr>
        <w:t xml:space="preserve">attach the </w:t>
      </w:r>
      <w:r w:rsidR="00F656A4">
        <w:rPr>
          <w:rFonts w:eastAsia="Calibri" w:cstheme="minorHAnsi"/>
        </w:rPr>
        <w:t xml:space="preserve">short </w:t>
      </w:r>
      <w:r w:rsidRPr="00D46BD0">
        <w:rPr>
          <w:rFonts w:eastAsia="Calibri" w:cstheme="minorHAnsi"/>
        </w:rPr>
        <w:t xml:space="preserve">CVs of </w:t>
      </w:r>
      <w:r w:rsidR="00443A5B" w:rsidRPr="00D46BD0">
        <w:rPr>
          <w:rFonts w:eastAsia="Calibri" w:cstheme="minorHAnsi"/>
        </w:rPr>
        <w:t xml:space="preserve">the </w:t>
      </w:r>
      <w:r w:rsidRPr="00D46BD0">
        <w:rPr>
          <w:rFonts w:eastAsia="Calibri" w:cstheme="minorHAnsi"/>
        </w:rPr>
        <w:t>leaders if a team is being nominated)</w:t>
      </w:r>
    </w:p>
    <w:p w14:paraId="6FB63A15" w14:textId="5888278B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  <w:b/>
          <w:bCs/>
        </w:rPr>
      </w:pPr>
    </w:p>
    <w:p w14:paraId="7A61D390" w14:textId="77777777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Calibri" w:cstheme="minorHAnsi"/>
          <w:b/>
          <w:bCs/>
        </w:rPr>
      </w:pPr>
    </w:p>
    <w:p w14:paraId="078799C1" w14:textId="6BAEAD06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  <w:r w:rsidRPr="00D46BD0">
        <w:rPr>
          <w:rFonts w:eastAsia="Calibri" w:cstheme="minorHAnsi"/>
          <w:b/>
          <w:bCs/>
          <w:u w:val="single"/>
        </w:rPr>
        <w:t>Section V</w:t>
      </w:r>
      <w:r w:rsidR="00280D98" w:rsidRPr="00D46BD0">
        <w:rPr>
          <w:rFonts w:eastAsia="Calibri" w:cstheme="minorHAnsi"/>
          <w:b/>
          <w:bCs/>
          <w:u w:val="single"/>
        </w:rPr>
        <w:t>I</w:t>
      </w:r>
      <w:r w:rsidRPr="00D46BD0">
        <w:rPr>
          <w:rFonts w:eastAsia="Calibri" w:cstheme="minorHAnsi"/>
          <w:b/>
          <w:bCs/>
        </w:rPr>
        <w:t>. Supporting Letters</w:t>
      </w:r>
      <w:r w:rsidRPr="00D46BD0">
        <w:rPr>
          <w:rFonts w:eastAsia="Calibri" w:cstheme="minorHAnsi"/>
        </w:rPr>
        <w:t xml:space="preserve"> (attach up to </w:t>
      </w:r>
      <w:r w:rsidRPr="00D46BD0">
        <w:rPr>
          <w:rFonts w:eastAsia="Calibri" w:cstheme="minorHAnsi"/>
          <w:u w:val="single"/>
        </w:rPr>
        <w:t>3 letters</w:t>
      </w:r>
      <w:r w:rsidR="00AD14B1" w:rsidRPr="00D46BD0">
        <w:rPr>
          <w:rFonts w:eastAsia="Calibri" w:cstheme="minorHAnsi"/>
        </w:rPr>
        <w:t xml:space="preserve">, with each </w:t>
      </w:r>
      <w:r w:rsidR="00AD14B1" w:rsidRPr="00D46BD0">
        <w:rPr>
          <w:rFonts w:eastAsia="Calibri" w:cstheme="minorHAnsi"/>
          <w:u w:val="single"/>
        </w:rPr>
        <w:t>not to exceed two pages in font 11, one inch margins, single space</w:t>
      </w:r>
      <w:r w:rsidRPr="00D46BD0">
        <w:rPr>
          <w:rFonts w:eastAsia="Calibri" w:cstheme="minorHAnsi"/>
        </w:rPr>
        <w:t>)</w:t>
      </w:r>
    </w:p>
    <w:p w14:paraId="5FA21A9A" w14:textId="45CBB1A9" w:rsidR="003D431F" w:rsidRPr="00D46BD0" w:rsidRDefault="003D431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326B89E5" w14:textId="6295E670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2BB64522" w14:textId="77777777" w:rsidR="00CE2DDB" w:rsidRPr="00D46BD0" w:rsidRDefault="00CE2DDB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22EA647E" w14:textId="77777777" w:rsidR="00D51AC2" w:rsidRPr="00D46BD0" w:rsidRDefault="00D51AC2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486C278A" w14:textId="3F0E0CA8" w:rsidR="003D431F" w:rsidRPr="00D46BD0" w:rsidRDefault="003D431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41647201" w14:textId="1344D1E0" w:rsidR="003D431F" w:rsidRPr="00D46BD0" w:rsidRDefault="003D431F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5DAD750E" w14:textId="0744ADB3" w:rsidR="00E7431B" w:rsidRPr="00D46BD0" w:rsidRDefault="00E7431B" w:rsidP="004B669F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000000" w:themeColor="text1"/>
        </w:rPr>
      </w:pPr>
    </w:p>
    <w:p w14:paraId="5C1C05E4" w14:textId="77777777" w:rsidR="00E7431B" w:rsidRPr="00D46BD0" w:rsidRDefault="00E7431B" w:rsidP="004B669F">
      <w:pPr>
        <w:spacing w:after="0" w:line="240" w:lineRule="auto"/>
      </w:pPr>
    </w:p>
    <w:sectPr w:rsidR="00E7431B" w:rsidRPr="00D46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C4A20" w14:textId="77777777" w:rsidR="00B525AC" w:rsidRDefault="00B525AC" w:rsidP="00E7431B">
      <w:pPr>
        <w:spacing w:after="0" w:line="240" w:lineRule="auto"/>
      </w:pPr>
      <w:r>
        <w:separator/>
      </w:r>
    </w:p>
  </w:endnote>
  <w:endnote w:type="continuationSeparator" w:id="0">
    <w:p w14:paraId="0F994C58" w14:textId="77777777" w:rsidR="00B525AC" w:rsidRDefault="00B525AC" w:rsidP="00E74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52615" w14:textId="77777777" w:rsidR="00B525AC" w:rsidRDefault="00B525AC" w:rsidP="00E7431B">
      <w:pPr>
        <w:spacing w:after="0" w:line="240" w:lineRule="auto"/>
      </w:pPr>
      <w:r>
        <w:separator/>
      </w:r>
    </w:p>
  </w:footnote>
  <w:footnote w:type="continuationSeparator" w:id="0">
    <w:p w14:paraId="411EDCB3" w14:textId="77777777" w:rsidR="00B525AC" w:rsidRDefault="00B525AC" w:rsidP="00E74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624E9"/>
    <w:multiLevelType w:val="hybridMultilevel"/>
    <w:tmpl w:val="5D4A6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32532F0"/>
    <w:multiLevelType w:val="hybridMultilevel"/>
    <w:tmpl w:val="D35290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4721506">
    <w:abstractNumId w:val="1"/>
  </w:num>
  <w:num w:numId="2" w16cid:durableId="431703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DQ3NTYwMzC2tLBU0lEKTi0uzszPAykwrAUAg9H9LiwAAAA="/>
  </w:docVars>
  <w:rsids>
    <w:rsidRoot w:val="00213EE1"/>
    <w:rsid w:val="00096CE1"/>
    <w:rsid w:val="00134804"/>
    <w:rsid w:val="001B6742"/>
    <w:rsid w:val="00213EE1"/>
    <w:rsid w:val="00280D98"/>
    <w:rsid w:val="003D431F"/>
    <w:rsid w:val="003F5E48"/>
    <w:rsid w:val="00443A5B"/>
    <w:rsid w:val="00451235"/>
    <w:rsid w:val="004B01C3"/>
    <w:rsid w:val="004B669F"/>
    <w:rsid w:val="004C4C5C"/>
    <w:rsid w:val="00533B10"/>
    <w:rsid w:val="005377FA"/>
    <w:rsid w:val="005F12A5"/>
    <w:rsid w:val="0063187A"/>
    <w:rsid w:val="006F5CBD"/>
    <w:rsid w:val="00701282"/>
    <w:rsid w:val="00711FD6"/>
    <w:rsid w:val="00726D36"/>
    <w:rsid w:val="00790B99"/>
    <w:rsid w:val="007C6511"/>
    <w:rsid w:val="00805B69"/>
    <w:rsid w:val="00971409"/>
    <w:rsid w:val="00AD14B1"/>
    <w:rsid w:val="00AF6DBA"/>
    <w:rsid w:val="00B525AC"/>
    <w:rsid w:val="00B83A5E"/>
    <w:rsid w:val="00BB0A95"/>
    <w:rsid w:val="00C47D85"/>
    <w:rsid w:val="00CE2DDB"/>
    <w:rsid w:val="00CF3761"/>
    <w:rsid w:val="00D0117F"/>
    <w:rsid w:val="00D060C0"/>
    <w:rsid w:val="00D46BD0"/>
    <w:rsid w:val="00D51AC2"/>
    <w:rsid w:val="00D5297A"/>
    <w:rsid w:val="00D72FB9"/>
    <w:rsid w:val="00E7431B"/>
    <w:rsid w:val="00ED0A82"/>
    <w:rsid w:val="00F65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FCB4B"/>
  <w15:chartTrackingRefBased/>
  <w15:docId w15:val="{A227C082-7FFB-4961-8901-E4D2F3DF3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31B"/>
  </w:style>
  <w:style w:type="paragraph" w:styleId="Footer">
    <w:name w:val="footer"/>
    <w:basedOn w:val="Normal"/>
    <w:link w:val="FooterChar"/>
    <w:uiPriority w:val="99"/>
    <w:unhideWhenUsed/>
    <w:rsid w:val="00E74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31B"/>
  </w:style>
  <w:style w:type="paragraph" w:styleId="ListParagraph">
    <w:name w:val="List Paragraph"/>
    <w:basedOn w:val="Normal"/>
    <w:uiPriority w:val="34"/>
    <w:qFormat/>
    <w:rsid w:val="004B66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0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A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A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A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3187A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4B01C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01C3"/>
    <w:rPr>
      <w:rFonts w:ascii="Calibri" w:eastAsia="Calibri" w:hAnsi="Calibri" w:cs="Calibr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BB0A9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0A9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2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2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nar.org/IBS/WNAR-Outstanding-Impact-Awar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wards@wna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seok Choi</dc:creator>
  <cp:keywords/>
  <dc:description/>
  <cp:lastModifiedBy>Jessica Minnier</cp:lastModifiedBy>
  <cp:revision>7</cp:revision>
  <dcterms:created xsi:type="dcterms:W3CDTF">2023-07-11T15:00:00Z</dcterms:created>
  <dcterms:modified xsi:type="dcterms:W3CDTF">2023-07-20T19:46:00Z</dcterms:modified>
</cp:coreProperties>
</file>